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1F9" w:rsidRPr="00C56A73" w:rsidRDefault="00ED11F9" w:rsidP="00942E6D">
      <w:pPr>
        <w:tabs>
          <w:tab w:val="left" w:pos="2796"/>
        </w:tabs>
        <w:rPr>
          <w:rFonts w:ascii="Arial" w:hAnsi="Arial" w:cs="Arial"/>
          <w:b/>
          <w:bCs/>
          <w:color w:val="C0C0C0"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CD0414" w:rsidRPr="00C56A73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Pr="00B166F7" w:rsidRDefault="00E13230" w:rsidP="00417454">
            <w:pPr>
              <w:spacing w:line="240" w:lineRule="auto"/>
              <w:rPr>
                <w:rFonts w:ascii="Arial" w:hAnsi="Arial" w:cs="Arial"/>
                <w:b/>
                <w:bCs/>
                <w:color w:val="C0C0C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zwa zajęć: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586D03" w:rsidRDefault="00444F84" w:rsidP="008F3CA7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Żywienie zwierząt roślinożernych i wszystkożernych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B166F7" w:rsidRDefault="00CD0414" w:rsidP="0041745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166F7">
              <w:rPr>
                <w:rFonts w:ascii="Arial" w:hAnsi="Arial" w:cs="Arial"/>
                <w:b/>
                <w:bCs/>
                <w:sz w:val="16"/>
                <w:szCs w:val="16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C56A73" w:rsidRDefault="00444F84" w:rsidP="00417454">
            <w:pPr>
              <w:spacing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</w:tr>
      <w:tr w:rsidR="00CD0414" w:rsidRPr="00EF6103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D0414" w:rsidRPr="00C56A73" w:rsidRDefault="009B21A4" w:rsidP="009B21A4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Nazwa zajęć w</w:t>
            </w:r>
            <w:r w:rsidR="00CD0414" w:rsidRPr="00C56A73">
              <w:rPr>
                <w:rFonts w:ascii="Arial" w:hAnsi="Arial" w:cs="Arial"/>
                <w:sz w:val="16"/>
                <w:szCs w:val="16"/>
              </w:rPr>
              <w:t xml:space="preserve"> j. angielski</w:t>
            </w:r>
            <w:r w:rsidRPr="00C56A73">
              <w:rPr>
                <w:rFonts w:ascii="Arial" w:hAnsi="Arial" w:cs="Arial"/>
                <w:sz w:val="16"/>
                <w:szCs w:val="16"/>
              </w:rPr>
              <w:t>m</w:t>
            </w:r>
            <w:r w:rsidR="00CD0414" w:rsidRPr="00C56A73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D0414" w:rsidRPr="00C56A73" w:rsidRDefault="00632A92" w:rsidP="00417454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632A92">
              <w:rPr>
                <w:rFonts w:ascii="Arial" w:hAnsi="Arial" w:cs="Arial"/>
                <w:bCs/>
                <w:sz w:val="16"/>
                <w:szCs w:val="16"/>
                <w:lang w:val="en-GB"/>
              </w:rPr>
              <w:t>Nutrition of herbivores and omnivores</w:t>
            </w:r>
          </w:p>
        </w:tc>
      </w:tr>
      <w:tr w:rsidR="00CD0414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D0414" w:rsidRPr="00C56A73" w:rsidRDefault="00CD0414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D0414" w:rsidRPr="00C56A73" w:rsidRDefault="00C24FF3" w:rsidP="006C766B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56A73">
              <w:rPr>
                <w:rFonts w:ascii="Arial" w:eastAsia="Calibri" w:hAnsi="Arial" w:cs="Arial"/>
                <w:b/>
                <w:bCs/>
                <w:sz w:val="16"/>
                <w:szCs w:val="16"/>
              </w:rPr>
              <w:t>Hodowla i ochrona zwierząt towarzyszących i dzikich</w:t>
            </w:r>
          </w:p>
        </w:tc>
      </w:tr>
      <w:tr w:rsidR="00CD0414" w:rsidRPr="00C56A73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D0414" w:rsidRPr="00C56A73" w:rsidRDefault="00CD0414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D0414" w:rsidRPr="00C56A73" w:rsidRDefault="00CD0414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7BBF" w:rsidRPr="00C56A73" w:rsidTr="005F368F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207BBF" w:rsidRPr="00C56A73" w:rsidRDefault="00207BBF" w:rsidP="005F368F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Język wykładowy:</w:t>
            </w:r>
            <w:r w:rsidR="00C24FF3" w:rsidRPr="00C56A73">
              <w:rPr>
                <w:rFonts w:ascii="Arial" w:hAnsi="Arial" w:cs="Arial"/>
                <w:sz w:val="16"/>
                <w:szCs w:val="16"/>
              </w:rPr>
              <w:t xml:space="preserve"> polski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07BBF" w:rsidRPr="00C56A73" w:rsidRDefault="00207BBF" w:rsidP="005F368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207BBF" w:rsidRPr="00C56A73" w:rsidRDefault="00207BBF" w:rsidP="0023719B">
            <w:pPr>
              <w:spacing w:line="240" w:lineRule="auto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bCs/>
                <w:sz w:val="16"/>
                <w:szCs w:val="16"/>
              </w:rPr>
              <w:t>Poziom studiów:</w:t>
            </w:r>
            <w:r w:rsidR="007C18AC">
              <w:rPr>
                <w:rFonts w:ascii="Arial" w:hAnsi="Arial" w:cs="Arial"/>
                <w:bCs/>
                <w:sz w:val="16"/>
                <w:szCs w:val="16"/>
              </w:rPr>
              <w:t xml:space="preserve"> I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07BBF" w:rsidRPr="00C56A73" w:rsidRDefault="00207BBF" w:rsidP="005F368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D0414" w:rsidRPr="00C56A73" w:rsidTr="000941CF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56A73" w:rsidRDefault="006C766B" w:rsidP="009F7E58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Forma studiów: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766B" w:rsidRPr="00C56A73" w:rsidRDefault="006E5F13" w:rsidP="000941CF">
            <w:pPr>
              <w:spacing w:line="240" w:lineRule="auto"/>
              <w:rPr>
                <w:rFonts w:ascii="Arial" w:hAnsi="Arial" w:cs="Arial"/>
                <w:sz w:val="20"/>
                <w:szCs w:val="16"/>
              </w:rPr>
            </w:pPr>
            <w:r w:rsidRPr="007805C2">
              <w:rPr>
                <w:rFonts w:ascii="Arial" w:hAnsi="Arial" w:cs="Arial"/>
                <w:sz w:val="16"/>
                <w:szCs w:val="16"/>
              </w:rPr>
              <w:sym w:font="Wingdings" w:char="F0A8"/>
            </w:r>
            <w:r w:rsidR="006C766B" w:rsidRPr="00C56A73">
              <w:rPr>
                <w:rFonts w:ascii="Arial" w:hAnsi="Arial" w:cs="Arial"/>
                <w:sz w:val="20"/>
                <w:szCs w:val="16"/>
              </w:rPr>
              <w:t xml:space="preserve"> </w:t>
            </w:r>
            <w:r w:rsidR="006C766B" w:rsidRPr="00C56A73">
              <w:rPr>
                <w:rFonts w:ascii="Arial" w:hAnsi="Arial" w:cs="Arial"/>
                <w:sz w:val="16"/>
                <w:szCs w:val="16"/>
              </w:rPr>
              <w:t>stacjonarne</w:t>
            </w:r>
          </w:p>
          <w:p w:rsidR="00CD0414" w:rsidRPr="00C56A73" w:rsidRDefault="006E5F13" w:rsidP="000941CF">
            <w:pPr>
              <w:spacing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X</w:t>
            </w:r>
            <w:r w:rsidR="006C766B" w:rsidRPr="00C56A73">
              <w:rPr>
                <w:rFonts w:ascii="Arial" w:hAnsi="Arial" w:cs="Arial"/>
                <w:sz w:val="20"/>
                <w:szCs w:val="16"/>
              </w:rPr>
              <w:t xml:space="preserve"> </w:t>
            </w:r>
            <w:r w:rsidR="006C766B" w:rsidRPr="00C56A73">
              <w:rPr>
                <w:rFonts w:ascii="Arial" w:hAnsi="Arial" w:cs="Arial"/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56A73" w:rsidRDefault="006C766B" w:rsidP="000941CF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  <w:vertAlign w:val="superscript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6C766B" w:rsidRPr="00C56A73" w:rsidRDefault="00444F84" w:rsidP="000941CF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7805C2">
              <w:rPr>
                <w:rFonts w:ascii="Arial" w:hAnsi="Arial" w:cs="Arial"/>
                <w:sz w:val="16"/>
                <w:szCs w:val="16"/>
              </w:rPr>
              <w:sym w:font="Wingdings" w:char="F0A8"/>
            </w:r>
            <w:r w:rsidR="00C4163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C766B" w:rsidRPr="00C56A73">
              <w:rPr>
                <w:rFonts w:ascii="Arial" w:hAnsi="Arial" w:cs="Arial"/>
                <w:sz w:val="16"/>
                <w:szCs w:val="16"/>
              </w:rPr>
              <w:t>p</w:t>
            </w:r>
            <w:r w:rsidR="006C766B" w:rsidRPr="00C56A73">
              <w:rPr>
                <w:rFonts w:ascii="Arial" w:hAnsi="Arial" w:cs="Arial"/>
                <w:bCs/>
                <w:sz w:val="16"/>
                <w:szCs w:val="16"/>
              </w:rPr>
              <w:t>odstawowe</w:t>
            </w:r>
          </w:p>
          <w:p w:rsidR="00CD0414" w:rsidRPr="00C56A73" w:rsidRDefault="00444F84" w:rsidP="000941CF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X </w:t>
            </w:r>
            <w:r w:rsidR="006C766B" w:rsidRPr="00C56A73">
              <w:rPr>
                <w:rFonts w:ascii="Arial" w:hAnsi="Arial" w:cs="Arial"/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766B" w:rsidRPr="007805C2" w:rsidRDefault="000D10C4" w:rsidP="000941CF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X </w:t>
            </w:r>
            <w:r w:rsidR="006C766B" w:rsidRPr="007805C2">
              <w:rPr>
                <w:rFonts w:ascii="Arial" w:hAnsi="Arial" w:cs="Arial"/>
                <w:bCs/>
                <w:sz w:val="16"/>
                <w:szCs w:val="16"/>
              </w:rPr>
              <w:t xml:space="preserve">obowiązkowe </w:t>
            </w:r>
          </w:p>
          <w:p w:rsidR="00CD0414" w:rsidRPr="007805C2" w:rsidRDefault="000D10C4" w:rsidP="000941C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7805C2">
              <w:rPr>
                <w:rFonts w:ascii="Arial" w:hAnsi="Arial" w:cs="Arial"/>
                <w:sz w:val="16"/>
                <w:szCs w:val="16"/>
              </w:rPr>
              <w:sym w:font="Wingdings" w:char="F0A8"/>
            </w:r>
            <w:r w:rsidR="00260757" w:rsidRPr="007805C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6C766B" w:rsidRPr="007805C2">
              <w:rPr>
                <w:rFonts w:ascii="Arial" w:hAnsi="Arial" w:cs="Arial"/>
                <w:bCs/>
                <w:sz w:val="16"/>
                <w:szCs w:val="16"/>
              </w:rPr>
              <w:t>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56A73" w:rsidRDefault="00207BBF" w:rsidP="00F9016B">
            <w:pPr>
              <w:spacing w:line="240" w:lineRule="auto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bCs/>
                <w:sz w:val="16"/>
                <w:szCs w:val="16"/>
              </w:rPr>
              <w:t>N</w:t>
            </w:r>
            <w:r w:rsidR="00CD0414" w:rsidRPr="00C56A73">
              <w:rPr>
                <w:rFonts w:ascii="Arial" w:hAnsi="Arial" w:cs="Arial"/>
                <w:bCs/>
                <w:sz w:val="16"/>
                <w:szCs w:val="16"/>
              </w:rPr>
              <w:t xml:space="preserve">umer semestru: </w:t>
            </w:r>
            <w:r w:rsidR="00F9016B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C6B31" w:rsidRPr="007805C2" w:rsidRDefault="007805C2" w:rsidP="0047505C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7805C2">
              <w:rPr>
                <w:rFonts w:ascii="Arial" w:hAnsi="Arial" w:cs="Arial"/>
                <w:sz w:val="16"/>
                <w:szCs w:val="16"/>
              </w:rPr>
              <w:sym w:font="Wingdings" w:char="F0A8"/>
            </w:r>
            <w:r w:rsidR="00F5310E" w:rsidRPr="007805C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CD0414" w:rsidRPr="007805C2">
              <w:rPr>
                <w:rFonts w:ascii="Arial" w:hAnsi="Arial" w:cs="Arial"/>
                <w:bCs/>
                <w:sz w:val="16"/>
                <w:szCs w:val="16"/>
              </w:rPr>
              <w:t xml:space="preserve">semestr </w:t>
            </w:r>
            <w:r w:rsidR="00965A2D" w:rsidRPr="007805C2">
              <w:rPr>
                <w:rFonts w:ascii="Arial" w:hAnsi="Arial" w:cs="Arial"/>
                <w:bCs/>
                <w:sz w:val="16"/>
                <w:szCs w:val="16"/>
              </w:rPr>
              <w:t>zimowy</w:t>
            </w:r>
          </w:p>
          <w:p w:rsidR="00CD0414" w:rsidRPr="007805C2" w:rsidRDefault="007805C2" w:rsidP="0047505C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X </w:t>
            </w:r>
            <w:r w:rsidR="00CD0414" w:rsidRPr="007805C2">
              <w:rPr>
                <w:rFonts w:ascii="Arial" w:hAnsi="Arial" w:cs="Arial"/>
                <w:bCs/>
                <w:sz w:val="16"/>
                <w:szCs w:val="16"/>
              </w:rPr>
              <w:t xml:space="preserve">semestr </w:t>
            </w:r>
            <w:r w:rsidR="0047505C" w:rsidRPr="007805C2">
              <w:rPr>
                <w:rFonts w:ascii="Arial" w:hAnsi="Arial" w:cs="Arial"/>
                <w:bCs/>
                <w:sz w:val="16"/>
                <w:szCs w:val="16"/>
              </w:rPr>
              <w:t>letni</w:t>
            </w:r>
          </w:p>
        </w:tc>
      </w:tr>
      <w:tr w:rsidR="00CD0414" w:rsidRPr="00C56A73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56A73" w:rsidRDefault="00CD0414" w:rsidP="00CD0414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56A73" w:rsidRDefault="00CD0414" w:rsidP="00CD0414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56A73" w:rsidRDefault="00CD0414" w:rsidP="00CD0414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Rok akademicki, od którego obowiązuje</w:t>
            </w:r>
            <w:r w:rsidR="006C766B" w:rsidRPr="00C56A73">
              <w:rPr>
                <w:rFonts w:ascii="Arial" w:hAnsi="Arial" w:cs="Arial"/>
                <w:sz w:val="16"/>
                <w:szCs w:val="16"/>
              </w:rPr>
              <w:t xml:space="preserve"> opis</w:t>
            </w:r>
            <w:r w:rsidR="000C4232" w:rsidRPr="00C56A73">
              <w:rPr>
                <w:rFonts w:ascii="Arial" w:hAnsi="Arial" w:cs="Arial"/>
                <w:sz w:val="16"/>
                <w:szCs w:val="16"/>
              </w:rPr>
              <w:t xml:space="preserve"> (rocznik)</w:t>
            </w:r>
            <w:r w:rsidRPr="00C56A73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56A73" w:rsidRDefault="00FA5887" w:rsidP="00CD0414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A5887">
              <w:rPr>
                <w:rFonts w:ascii="Arial" w:hAnsi="Arial" w:cs="Arial"/>
                <w:sz w:val="16"/>
                <w:szCs w:val="16"/>
              </w:rPr>
              <w:t>202</w:t>
            </w:r>
            <w:r w:rsidR="008F097C">
              <w:rPr>
                <w:rFonts w:ascii="Arial" w:hAnsi="Arial" w:cs="Arial"/>
                <w:sz w:val="16"/>
                <w:szCs w:val="16"/>
              </w:rPr>
              <w:t>1</w:t>
            </w:r>
            <w:r w:rsidRPr="00FA5887">
              <w:rPr>
                <w:rFonts w:ascii="Arial" w:hAnsi="Arial" w:cs="Arial"/>
                <w:sz w:val="16"/>
                <w:szCs w:val="16"/>
              </w:rPr>
              <w:t>/202</w:t>
            </w:r>
            <w:r w:rsidR="008F097C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56A73" w:rsidRDefault="00CD0414" w:rsidP="00CD0414">
            <w:pPr>
              <w:spacing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56A73" w:rsidRDefault="00C24FF3" w:rsidP="00FA6049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56A73">
              <w:rPr>
                <w:rFonts w:ascii="Arial" w:hAnsi="Arial" w:cs="Arial"/>
                <w:b/>
                <w:sz w:val="16"/>
                <w:szCs w:val="16"/>
              </w:rPr>
              <w:t>WNZ-H</w:t>
            </w:r>
            <w:r w:rsidR="002A7D22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Pr="00C56A73">
              <w:rPr>
                <w:rFonts w:ascii="Arial" w:hAnsi="Arial" w:cs="Arial"/>
                <w:b/>
                <w:sz w:val="16"/>
                <w:szCs w:val="16"/>
              </w:rPr>
              <w:t>1</w:t>
            </w:r>
            <w:r w:rsidR="006E5F13">
              <w:rPr>
                <w:rFonts w:ascii="Arial" w:hAnsi="Arial" w:cs="Arial"/>
                <w:b/>
                <w:sz w:val="16"/>
                <w:szCs w:val="16"/>
              </w:rPr>
              <w:t>Z</w:t>
            </w:r>
            <w:r w:rsidRPr="00C56A73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="00260757">
              <w:rPr>
                <w:rFonts w:ascii="Arial" w:hAnsi="Arial" w:cs="Arial"/>
                <w:b/>
                <w:sz w:val="16"/>
                <w:szCs w:val="16"/>
              </w:rPr>
              <w:t>0</w:t>
            </w:r>
            <w:r w:rsidR="007805C2">
              <w:rPr>
                <w:rFonts w:ascii="Arial" w:hAnsi="Arial" w:cs="Arial"/>
                <w:b/>
                <w:sz w:val="16"/>
                <w:szCs w:val="16"/>
              </w:rPr>
              <w:t>4L</w:t>
            </w:r>
            <w:r w:rsidR="00260757">
              <w:rPr>
                <w:rFonts w:ascii="Arial" w:hAnsi="Arial" w:cs="Arial"/>
                <w:b/>
                <w:sz w:val="16"/>
                <w:szCs w:val="16"/>
              </w:rPr>
              <w:t>-</w:t>
            </w:r>
            <w:r w:rsidR="002A7D22">
              <w:rPr>
                <w:rFonts w:ascii="Arial" w:hAnsi="Arial" w:cs="Arial"/>
                <w:b/>
                <w:sz w:val="16"/>
                <w:szCs w:val="16"/>
              </w:rPr>
              <w:t>0</w:t>
            </w:r>
            <w:r w:rsidR="006E5F13">
              <w:rPr>
                <w:rFonts w:ascii="Arial" w:hAnsi="Arial" w:cs="Arial"/>
                <w:b/>
                <w:sz w:val="16"/>
                <w:szCs w:val="16"/>
              </w:rPr>
              <w:t>8</w:t>
            </w:r>
            <w:r w:rsidR="002A7D22">
              <w:rPr>
                <w:rFonts w:ascii="Arial" w:hAnsi="Arial" w:cs="Arial"/>
                <w:b/>
                <w:sz w:val="16"/>
                <w:szCs w:val="16"/>
              </w:rPr>
              <w:t>_</w:t>
            </w:r>
            <w:r w:rsidR="00FA6049">
              <w:rPr>
                <w:rFonts w:ascii="Arial" w:hAnsi="Arial" w:cs="Arial"/>
                <w:b/>
                <w:sz w:val="16"/>
                <w:szCs w:val="16"/>
              </w:rPr>
              <w:t>20</w:t>
            </w:r>
          </w:p>
        </w:tc>
      </w:tr>
      <w:tr w:rsidR="00ED11F9" w:rsidRPr="00C56A73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11F9" w:rsidRPr="00C56A73" w:rsidRDefault="00ED11F9" w:rsidP="00CD0414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890B90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r hab. Andrzej Łozicki, prof. SGGW</w:t>
            </w: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890B90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racownicy Samodzielnej Pracowni Żywienia Zwierząt</w:t>
            </w: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CC647C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Instytut Nauk o Zwierzętach, Samodzielna Pracownia Żywienia Zwierząt</w:t>
            </w: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  <w:vertAlign w:val="superscript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Jednostka</w:t>
            </w:r>
            <w:r w:rsidR="00966E0B" w:rsidRPr="00C56A73">
              <w:rPr>
                <w:rFonts w:ascii="Arial" w:hAnsi="Arial" w:cs="Arial"/>
                <w:sz w:val="16"/>
                <w:szCs w:val="16"/>
              </w:rPr>
              <w:t xml:space="preserve"> zlecająca</w:t>
            </w:r>
            <w:r w:rsidRPr="00C56A73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CC647C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Wydział Hodowli, Bioinżynierii i Ochrony Zwierząt</w:t>
            </w: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8F7E6F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 xml:space="preserve">Założenia, </w:t>
            </w:r>
            <w:r w:rsidR="00ED11F9" w:rsidRPr="00C56A73">
              <w:rPr>
                <w:rFonts w:ascii="Arial" w:hAnsi="Arial" w:cs="Arial"/>
                <w:sz w:val="16"/>
                <w:szCs w:val="16"/>
              </w:rPr>
              <w:t xml:space="preserve">cele </w:t>
            </w:r>
            <w:r w:rsidRPr="00C56A73">
              <w:rPr>
                <w:rFonts w:ascii="Arial" w:hAnsi="Arial" w:cs="Arial"/>
                <w:sz w:val="16"/>
                <w:szCs w:val="16"/>
              </w:rPr>
              <w:t xml:space="preserve">i opis </w:t>
            </w:r>
            <w:r w:rsidR="00ED11F9" w:rsidRPr="00C56A73">
              <w:rPr>
                <w:rFonts w:ascii="Arial" w:hAnsi="Arial" w:cs="Arial"/>
                <w:sz w:val="16"/>
                <w:szCs w:val="16"/>
              </w:rPr>
              <w:t>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E7B35" w:rsidRDefault="00A72B61" w:rsidP="00BF62F6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el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7B2350" w:rsidRPr="007B2350">
              <w:rPr>
                <w:rFonts w:ascii="Arial" w:hAnsi="Arial" w:cs="Arial"/>
                <w:sz w:val="16"/>
                <w:szCs w:val="16"/>
              </w:rPr>
              <w:t>Realizacja programu z zakresu: anatomicznych i fizjologicznych  podstaw  funkcjonowania przewodu pokarmowego zwierząt roślinożernych i wszystkożernych (dzikich i towarzyszących), specyfiki biochemicznych aspektów trawienia i wykorzystania składników pokarmowych zawartych w pokarmach i paszach, wiedzy na temat: zachowań pokarmowych, naturalnej bazy żerowej, wartości pokarmowej pasz i produktów stosowanych w żywieniu wybranych  gatunków zwierząt dzikich i towarzyszących</w:t>
            </w:r>
            <w:r w:rsidR="00E335AF">
              <w:rPr>
                <w:rFonts w:ascii="Arial" w:hAnsi="Arial" w:cs="Arial"/>
                <w:sz w:val="16"/>
                <w:szCs w:val="16"/>
              </w:rPr>
              <w:t>,</w:t>
            </w:r>
            <w:r w:rsidR="007B2350" w:rsidRPr="007B2350">
              <w:rPr>
                <w:rFonts w:ascii="Arial" w:hAnsi="Arial" w:cs="Arial"/>
                <w:sz w:val="16"/>
                <w:szCs w:val="16"/>
              </w:rPr>
              <w:t xml:space="preserve"> stosowania  pasz i produktów zgodnie z potrzebami pokarmowymi zwierząt ustalonymi na podstawie </w:t>
            </w:r>
            <w:r w:rsidR="00E335AF">
              <w:rPr>
                <w:rFonts w:ascii="Arial" w:hAnsi="Arial" w:cs="Arial"/>
                <w:sz w:val="16"/>
                <w:szCs w:val="16"/>
              </w:rPr>
              <w:t>zaleceń</w:t>
            </w:r>
            <w:r w:rsidR="007B2350" w:rsidRPr="007B2350">
              <w:rPr>
                <w:rFonts w:ascii="Arial" w:hAnsi="Arial" w:cs="Arial"/>
                <w:sz w:val="16"/>
                <w:szCs w:val="16"/>
              </w:rPr>
              <w:t xml:space="preserve"> dla danego gatunku, bądź </w:t>
            </w:r>
            <w:r w:rsidR="00E335AF">
              <w:rPr>
                <w:rFonts w:ascii="Arial" w:hAnsi="Arial" w:cs="Arial"/>
                <w:sz w:val="16"/>
                <w:szCs w:val="16"/>
              </w:rPr>
              <w:t>zaleceń</w:t>
            </w:r>
            <w:r w:rsidR="007B2350" w:rsidRPr="007B2350">
              <w:rPr>
                <w:rFonts w:ascii="Arial" w:hAnsi="Arial" w:cs="Arial"/>
                <w:sz w:val="16"/>
                <w:szCs w:val="16"/>
              </w:rPr>
              <w:t xml:space="preserve"> dla gatunków pokrewnych w ogrodach  zoologicznych i hodowlach zamkniętych.</w:t>
            </w:r>
          </w:p>
          <w:p w:rsidR="00BF62F6" w:rsidRPr="00C56A73" w:rsidRDefault="00A72B61" w:rsidP="00B56986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pis zajęć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BF62F6" w:rsidRPr="00BF62F6">
              <w:rPr>
                <w:rFonts w:ascii="Arial" w:hAnsi="Arial" w:cs="Arial"/>
                <w:sz w:val="16"/>
                <w:szCs w:val="16"/>
              </w:rPr>
              <w:t>Podstawy budowy i funkcjonowania przewodu pokarmowego zwierząt, specyfiki fizjologicznych i  biochemicznych aspektów trawienia i wykorzystania składników pokarmowych zawartych w paszach przez wybrane gatunki należące do rzędów: parzystokopytne, nieparzystokopytne, gryzonie, zajęczaki, z uwzględnieniem różnic w trawieniu</w:t>
            </w:r>
            <w:r>
              <w:rPr>
                <w:rFonts w:ascii="Arial" w:hAnsi="Arial" w:cs="Arial"/>
                <w:sz w:val="16"/>
                <w:szCs w:val="16"/>
              </w:rPr>
              <w:t xml:space="preserve"> i wykorzystaniu składników pokarmowych. </w:t>
            </w:r>
            <w:r w:rsidR="00BF62F6" w:rsidRPr="00BF62F6">
              <w:rPr>
                <w:rFonts w:ascii="Arial" w:hAnsi="Arial" w:cs="Arial"/>
                <w:sz w:val="16"/>
                <w:szCs w:val="16"/>
              </w:rPr>
              <w:t>Metody określania wartości odżywczej pokarmu i pasz stosowanych w żywieniu dzikich zwierząt (zawartości składników odżywczych, ich strawności, wartości energetycznej i wartości biologicznej białka pasz). Charakterystyka naturalnej bazy żerowej zwierząt dzikich z wyżej wymienionych rzędów,</w:t>
            </w:r>
            <w:r w:rsidR="00BF62F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F62F6" w:rsidRPr="00BF62F6">
              <w:rPr>
                <w:rFonts w:ascii="Arial" w:hAnsi="Arial" w:cs="Arial"/>
                <w:sz w:val="16"/>
                <w:szCs w:val="16"/>
              </w:rPr>
              <w:t>oraz pasz i produktów stosowanych w hodowli zamkniętej i w ogrodach zoologicznych (w różnych warunkach klimatycznych i geograficznych) z uwzględnieniem zawartości składników pokarmowych i antyżywieniowych oraz ich oddziaływania na homeostazę fizjologiczną i biochemiczną organizmu. Zachowanie zwierząt w warunkach naturalnych związane z poszukiwaniem i pobieraniem pokarmu. Szacowanie zapotrzebowania na składniki pokarmowe dla wybranych przedstawicieli gatunków dzikich ssaków roślinożernych i wszystkożernych, na podstawie określonych norm pokarmowych dla zwierząt towarzyszących i niektórych dzikich, bądź z zastosowaniem norm przeznaczonych dla pokrewnego gatunku i bilansowanie dawek pokarmowych w ogrodach zoologicznych i w warunkach  hodowli zamkniętych dla tych zwierząt. Projektowani</w:t>
            </w:r>
            <w:r w:rsidR="00BF62F6">
              <w:rPr>
                <w:rFonts w:ascii="Arial" w:hAnsi="Arial" w:cs="Arial"/>
                <w:sz w:val="16"/>
                <w:szCs w:val="16"/>
              </w:rPr>
              <w:t>e</w:t>
            </w:r>
            <w:r w:rsidR="00BF62F6" w:rsidRPr="00BF62F6">
              <w:rPr>
                <w:rFonts w:ascii="Arial" w:hAnsi="Arial" w:cs="Arial"/>
                <w:sz w:val="16"/>
                <w:szCs w:val="16"/>
              </w:rPr>
              <w:t xml:space="preserve"> preliminarza paszowego dla wybranych gatunków.</w:t>
            </w:r>
          </w:p>
        </w:tc>
      </w:tr>
      <w:tr w:rsidR="00ED11F9" w:rsidRPr="00C56A73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D1125" w:rsidRDefault="000D1125" w:rsidP="00990D9F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wykłady; liczba godzin </w:t>
            </w:r>
            <w:r w:rsidR="006E5F13">
              <w:rPr>
                <w:rFonts w:ascii="Arial" w:hAnsi="Arial" w:cs="Arial"/>
                <w:sz w:val="16"/>
                <w:szCs w:val="16"/>
              </w:rPr>
              <w:t>16</w:t>
            </w:r>
            <w:r>
              <w:rPr>
                <w:rFonts w:ascii="Arial" w:hAnsi="Arial" w:cs="Arial"/>
                <w:sz w:val="16"/>
                <w:szCs w:val="16"/>
              </w:rPr>
              <w:t>;</w:t>
            </w:r>
          </w:p>
          <w:p w:rsidR="00ED11F9" w:rsidRPr="00C56A73" w:rsidRDefault="00C24FF3" w:rsidP="00F35620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ćwiczenia</w:t>
            </w:r>
            <w:r w:rsidR="00ED11F9" w:rsidRPr="00C56A73">
              <w:rPr>
                <w:rFonts w:ascii="Arial" w:hAnsi="Arial" w:cs="Arial"/>
                <w:sz w:val="16"/>
                <w:szCs w:val="16"/>
              </w:rPr>
              <w:t xml:space="preserve">; liczba godzin </w:t>
            </w:r>
            <w:r w:rsidR="006E5F13">
              <w:rPr>
                <w:rFonts w:ascii="Arial" w:hAnsi="Arial" w:cs="Arial"/>
                <w:sz w:val="16"/>
                <w:szCs w:val="16"/>
              </w:rPr>
              <w:t>16</w:t>
            </w:r>
            <w:r w:rsidR="00ED11F9" w:rsidRPr="00C56A73">
              <w:rPr>
                <w:rFonts w:ascii="Arial" w:hAnsi="Arial" w:cs="Arial"/>
                <w:sz w:val="16"/>
                <w:szCs w:val="16"/>
              </w:rPr>
              <w:t>;</w:t>
            </w:r>
          </w:p>
        </w:tc>
      </w:tr>
      <w:tr w:rsidR="00ED11F9" w:rsidRPr="00C56A73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07BBF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572EAD" w:rsidP="00572EA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572EAD">
              <w:rPr>
                <w:rFonts w:ascii="Arial" w:hAnsi="Arial" w:cs="Arial"/>
                <w:sz w:val="16"/>
                <w:szCs w:val="16"/>
              </w:rPr>
              <w:t xml:space="preserve">Wykład, indywidualnie opracowanie dawek pokarmowych i zespołowe opracowanie preliminarza paszowego dla wybranych </w:t>
            </w:r>
            <w:r w:rsidR="00A606CA">
              <w:rPr>
                <w:rFonts w:ascii="Arial" w:hAnsi="Arial" w:cs="Arial"/>
                <w:sz w:val="16"/>
                <w:szCs w:val="16"/>
              </w:rPr>
              <w:t>gatunków, dyskusja, konsultacje</w:t>
            </w:r>
            <w:r w:rsidR="00EF6103">
              <w:rPr>
                <w:rFonts w:ascii="Arial" w:hAnsi="Arial" w:cs="Arial"/>
                <w:sz w:val="16"/>
                <w:szCs w:val="16"/>
              </w:rPr>
              <w:t>, MC teams</w:t>
            </w:r>
            <w:bookmarkStart w:id="0" w:name="_GoBack"/>
            <w:bookmarkEnd w:id="0"/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0C4232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 xml:space="preserve">Wymagania formalne </w:t>
            </w:r>
          </w:p>
          <w:p w:rsidR="00ED11F9" w:rsidRPr="00C56A73" w:rsidRDefault="008F7E6F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C56A73" w:rsidRDefault="00C5071D" w:rsidP="00C5071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5071D">
              <w:rPr>
                <w:rFonts w:ascii="Arial" w:hAnsi="Arial" w:cs="Arial"/>
                <w:sz w:val="16"/>
                <w:szCs w:val="16"/>
              </w:rPr>
              <w:t>Wiedza z zakresu anatomii, biochemii i fizjologii zwierząt, umiejętność korzystania z materiałów źródłowych, dokonywania analizy i syntezy przeczytanego tekstu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EA33F6" w:rsidRPr="00C56A73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EA33F6" w:rsidRPr="00C56A73" w:rsidRDefault="00EA33F6" w:rsidP="00EA33F6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Efekty uczenia się:</w:t>
            </w:r>
          </w:p>
        </w:tc>
        <w:tc>
          <w:tcPr>
            <w:tcW w:w="2990" w:type="dxa"/>
            <w:gridSpan w:val="3"/>
            <w:vAlign w:val="center"/>
          </w:tcPr>
          <w:p w:rsidR="00EA33F6" w:rsidRPr="00C56A73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Wiedza:</w:t>
            </w:r>
          </w:p>
          <w:p w:rsidR="00EA33F6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1 Zna i rozumie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metody oceny jakości i wartości pokarmowej pasz i pokarmów stosowanych w żywieniu zwierząt oraz zna sposoby zachowań żywieniowych, poszukiwania i zdobywania pokarmu </w:t>
            </w:r>
            <w:r>
              <w:rPr>
                <w:rFonts w:ascii="Arial" w:hAnsi="Arial" w:cs="Arial"/>
                <w:sz w:val="16"/>
                <w:szCs w:val="16"/>
              </w:rPr>
              <w:t>przez zwierzęta dziko żyjące</w:t>
            </w:r>
          </w:p>
          <w:p w:rsidR="00EA33F6" w:rsidRPr="00A606CA" w:rsidRDefault="00EA33F6" w:rsidP="00EA33F6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 Z</w:t>
            </w:r>
            <w:r w:rsidRPr="00C4572D">
              <w:rPr>
                <w:rFonts w:ascii="Arial" w:hAnsi="Arial" w:cs="Arial"/>
                <w:sz w:val="16"/>
                <w:szCs w:val="16"/>
              </w:rPr>
              <w:t>na zasady odżywiania się w warunkach naturalnych zwierząt należących do rzędów: parzystokopytne, nieparzystokopytne, gryzonie, zajęczaki, oraz zasady ich żywienia w warunkach hodowli zamkniętej i w ogrodach zoologicznych</w:t>
            </w:r>
          </w:p>
        </w:tc>
        <w:tc>
          <w:tcPr>
            <w:tcW w:w="2680" w:type="dxa"/>
            <w:gridSpan w:val="3"/>
            <w:vAlign w:val="center"/>
          </w:tcPr>
          <w:p w:rsidR="00EA33F6" w:rsidRPr="00C56A73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Umiejętności:</w:t>
            </w:r>
          </w:p>
          <w:p w:rsidR="00EA33F6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1 Potrafi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definiować i tłumaczyć podstawowe procesy fizjologiczne i biochemiczne związane z trawieniem i wykorzystywaniem składników pokarmowych przez zwierzęta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C4572D">
              <w:rPr>
                <w:rFonts w:ascii="Arial" w:hAnsi="Arial" w:cs="Arial"/>
                <w:sz w:val="16"/>
                <w:szCs w:val="16"/>
              </w:rPr>
              <w:t>oślinożerne i wszystkożerne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EA33F6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 Umie  normować pasze i określić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zapotrzebowanie pokarmowe zwierząt w ogrodach zoolog</w:t>
            </w:r>
            <w:r>
              <w:rPr>
                <w:rFonts w:ascii="Arial" w:hAnsi="Arial" w:cs="Arial"/>
                <w:sz w:val="16"/>
                <w:szCs w:val="16"/>
              </w:rPr>
              <w:t>icznych i hodowlach zamkniętych</w:t>
            </w:r>
          </w:p>
          <w:p w:rsidR="00EA33F6" w:rsidRPr="00A606CA" w:rsidRDefault="00EA33F6" w:rsidP="00EA33F6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3 Potrafi </w:t>
            </w:r>
            <w:r w:rsidRPr="00C4572D">
              <w:rPr>
                <w:rFonts w:ascii="Arial" w:hAnsi="Arial" w:cs="Arial"/>
                <w:sz w:val="16"/>
                <w:szCs w:val="16"/>
              </w:rPr>
              <w:t>zaplanować bazę pokarmową dla zwierząt dzikich w warunkach hodowli zamkniętej w oparciu o znajomość potrzeb pokarmowych zwierząt i znajomość wartości odżywczej i dietetyczne</w:t>
            </w:r>
            <w:r>
              <w:rPr>
                <w:rFonts w:ascii="Arial" w:hAnsi="Arial" w:cs="Arial"/>
                <w:sz w:val="16"/>
                <w:szCs w:val="16"/>
              </w:rPr>
              <w:t>j pasz i produktów spożywczych</w:t>
            </w:r>
          </w:p>
        </w:tc>
        <w:tc>
          <w:tcPr>
            <w:tcW w:w="2520" w:type="dxa"/>
            <w:gridSpan w:val="4"/>
            <w:vAlign w:val="center"/>
          </w:tcPr>
          <w:p w:rsidR="00EA33F6" w:rsidRPr="00C56A73" w:rsidRDefault="00EA33F6" w:rsidP="00EA33F6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C56A73">
              <w:rPr>
                <w:rFonts w:ascii="Arial" w:hAnsi="Arial" w:cs="Arial"/>
                <w:bCs/>
                <w:sz w:val="16"/>
                <w:szCs w:val="16"/>
              </w:rPr>
              <w:t>Kompetencje:</w:t>
            </w:r>
          </w:p>
          <w:p w:rsidR="00EA33F6" w:rsidRDefault="00EA33F6" w:rsidP="00EA33F6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1 Gotów do wzięcia odpowiedzialności za zorganizowanie właściwego żywienia zwierząt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w</w:t>
            </w:r>
            <w:r>
              <w:rPr>
                <w:rFonts w:ascii="Arial" w:hAnsi="Arial" w:cs="Arial"/>
                <w:sz w:val="16"/>
                <w:szCs w:val="16"/>
              </w:rPr>
              <w:t xml:space="preserve"> warunkach hodowli zamkniętej, </w:t>
            </w:r>
            <w:r w:rsidRPr="00C4572D">
              <w:rPr>
                <w:rFonts w:ascii="Arial" w:hAnsi="Arial" w:cs="Arial"/>
                <w:sz w:val="16"/>
                <w:szCs w:val="16"/>
              </w:rPr>
              <w:t>w ogrodach zoologicznych</w:t>
            </w:r>
            <w:r>
              <w:rPr>
                <w:rFonts w:ascii="Arial" w:hAnsi="Arial" w:cs="Arial"/>
                <w:sz w:val="16"/>
                <w:szCs w:val="16"/>
              </w:rPr>
              <w:t xml:space="preserve"> i dokarmianie zwierząt wolno żyjących</w:t>
            </w:r>
          </w:p>
          <w:p w:rsidR="00EA33F6" w:rsidRPr="00A606CA" w:rsidRDefault="00EA33F6" w:rsidP="00EA33F6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2 Gotów do podjęcia współpracy z ekspertami i </w:t>
            </w:r>
            <w:r w:rsidRPr="00C4572D">
              <w:rPr>
                <w:rFonts w:ascii="Arial" w:hAnsi="Arial" w:cs="Arial"/>
                <w:sz w:val="16"/>
                <w:szCs w:val="16"/>
              </w:rPr>
              <w:t>działania w organizacjach i związkach powoła</w:t>
            </w:r>
            <w:r>
              <w:rPr>
                <w:rFonts w:ascii="Arial" w:hAnsi="Arial" w:cs="Arial"/>
                <w:sz w:val="16"/>
                <w:szCs w:val="16"/>
              </w:rPr>
              <w:t xml:space="preserve">nych ds. ochrony i hodowli </w:t>
            </w:r>
            <w:r w:rsidRPr="00C4572D">
              <w:rPr>
                <w:rFonts w:ascii="Arial" w:hAnsi="Arial" w:cs="Arial"/>
                <w:sz w:val="16"/>
                <w:szCs w:val="16"/>
              </w:rPr>
              <w:t>zwier</w:t>
            </w:r>
            <w:r>
              <w:rPr>
                <w:rFonts w:ascii="Arial" w:hAnsi="Arial" w:cs="Arial"/>
                <w:sz w:val="16"/>
                <w:szCs w:val="16"/>
              </w:rPr>
              <w:t>ząt</w:t>
            </w:r>
          </w:p>
        </w:tc>
      </w:tr>
      <w:tr w:rsidR="00ED11F9" w:rsidRPr="00C56A73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 xml:space="preserve">Sposób weryfikacji efektów </w:t>
            </w:r>
            <w:r w:rsidR="008F7E6F" w:rsidRPr="00C56A73">
              <w:rPr>
                <w:rFonts w:ascii="Arial" w:hAnsi="Arial" w:cs="Arial"/>
                <w:sz w:val="16"/>
                <w:szCs w:val="16"/>
              </w:rPr>
              <w:t>uczenia się</w:t>
            </w:r>
            <w:r w:rsidRPr="00C56A73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C56A73" w:rsidRDefault="00985749" w:rsidP="00CD0414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aliczenie/egzamin, kolokwium, zadania realizowane na ćwiczeniach, opracowanie projektowe</w:t>
            </w:r>
          </w:p>
        </w:tc>
      </w:tr>
      <w:tr w:rsidR="00ED11F9" w:rsidRPr="00C56A73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C56A73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lastRenderedPageBreak/>
              <w:t xml:space="preserve">Forma dokumentacji osiągniętych efektów </w:t>
            </w:r>
            <w:r w:rsidR="008F7E6F" w:rsidRPr="00C56A73">
              <w:rPr>
                <w:rFonts w:ascii="Arial" w:hAnsi="Arial" w:cs="Arial"/>
                <w:sz w:val="16"/>
                <w:szCs w:val="16"/>
              </w:rPr>
              <w:t>uczenia się</w:t>
            </w:r>
            <w:r w:rsidRPr="00C56A73"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C56A73" w:rsidRDefault="00EF6103" w:rsidP="00CD0414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apierowa i elektroniczna</w:t>
            </w:r>
          </w:p>
        </w:tc>
      </w:tr>
      <w:tr w:rsidR="00ED11F9" w:rsidRPr="00C56A73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0C4232" w:rsidRPr="0022617E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22617E">
              <w:rPr>
                <w:rFonts w:ascii="Arial" w:hAnsi="Arial" w:cs="Arial"/>
                <w:sz w:val="16"/>
                <w:szCs w:val="16"/>
              </w:rPr>
              <w:t>Elementy i wagi mające wpływ</w:t>
            </w:r>
          </w:p>
          <w:p w:rsidR="00ED11F9" w:rsidRPr="0022617E" w:rsidRDefault="00ED11F9" w:rsidP="00CD0414">
            <w:pPr>
              <w:spacing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2617E">
              <w:rPr>
                <w:rFonts w:ascii="Arial" w:hAnsi="Arial" w:cs="Arial"/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C56A73" w:rsidRDefault="00232986" w:rsidP="00ED1B6A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32986">
              <w:rPr>
                <w:rFonts w:ascii="Arial" w:hAnsi="Arial" w:cs="Arial"/>
                <w:bCs/>
                <w:sz w:val="16"/>
                <w:szCs w:val="16"/>
              </w:rPr>
              <w:t>Egzamin - 50%; kolokwium - 30%; opracowania studentów obejmujące zagadnienia odżywiania wybranych gatunków w warunkach naturalnych i zamkniętych - 20%;</w:t>
            </w:r>
          </w:p>
        </w:tc>
      </w:tr>
      <w:tr w:rsidR="00ED11F9" w:rsidRPr="00C56A73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ED11F9" w:rsidRPr="0022617E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22617E">
              <w:rPr>
                <w:rFonts w:ascii="Arial" w:hAnsi="Arial" w:cs="Arial"/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C56A73" w:rsidRDefault="00ED1B6A" w:rsidP="00CD0414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1B6A">
              <w:rPr>
                <w:rFonts w:ascii="Arial" w:hAnsi="Arial" w:cs="Arial"/>
                <w:sz w:val="16"/>
                <w:szCs w:val="16"/>
              </w:rPr>
              <w:t>sala dydaktyczna</w:t>
            </w:r>
          </w:p>
        </w:tc>
      </w:tr>
      <w:tr w:rsidR="00ED11F9" w:rsidRPr="00C56A73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Default="00ED11F9" w:rsidP="00E20AF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56A73">
              <w:rPr>
                <w:rFonts w:ascii="Arial" w:hAnsi="Arial" w:cs="Arial"/>
                <w:sz w:val="16"/>
                <w:szCs w:val="16"/>
              </w:rPr>
              <w:t>Literatura podstawowa i uzupełniająca:</w:t>
            </w:r>
          </w:p>
          <w:p w:rsidR="00232986" w:rsidRPr="00CC647C" w:rsidRDefault="00232986" w:rsidP="00232986">
            <w:pPr>
              <w:spacing w:line="24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. </w:t>
            </w:r>
            <w:r w:rsidRPr="00232986">
              <w:rPr>
                <w:rFonts w:ascii="Arial" w:hAnsi="Arial" w:cs="Arial"/>
                <w:sz w:val="16"/>
                <w:szCs w:val="16"/>
              </w:rPr>
              <w:t>Sawosz</w:t>
            </w:r>
            <w:r>
              <w:rPr>
                <w:rFonts w:ascii="Arial" w:hAnsi="Arial" w:cs="Arial"/>
                <w:sz w:val="16"/>
                <w:szCs w:val="16"/>
              </w:rPr>
              <w:t xml:space="preserve"> E.</w:t>
            </w:r>
            <w:r w:rsidRPr="00232986">
              <w:rPr>
                <w:rFonts w:ascii="Arial" w:hAnsi="Arial" w:cs="Arial"/>
                <w:sz w:val="16"/>
                <w:szCs w:val="16"/>
              </w:rPr>
              <w:t>,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232986">
              <w:rPr>
                <w:rFonts w:ascii="Arial" w:hAnsi="Arial" w:cs="Arial"/>
                <w:sz w:val="16"/>
                <w:szCs w:val="16"/>
              </w:rPr>
              <w:t>Kosieradzk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I</w:t>
            </w:r>
            <w:r w:rsidRPr="00232986">
              <w:rPr>
                <w:rFonts w:ascii="Arial" w:hAnsi="Arial" w:cs="Arial"/>
                <w:sz w:val="16"/>
                <w:szCs w:val="16"/>
              </w:rPr>
              <w:t xml:space="preserve">. Żywienie dzikich ssaków. </w:t>
            </w:r>
            <w:proofErr w:type="spellStart"/>
            <w:r w:rsidRPr="00CC647C">
              <w:rPr>
                <w:rFonts w:ascii="Arial" w:hAnsi="Arial" w:cs="Arial"/>
                <w:sz w:val="16"/>
                <w:szCs w:val="16"/>
                <w:lang w:val="en-US"/>
              </w:rPr>
              <w:t>Wydawnictwo</w:t>
            </w:r>
            <w:proofErr w:type="spellEnd"/>
            <w:r w:rsidRPr="00CC647C">
              <w:rPr>
                <w:rFonts w:ascii="Arial" w:hAnsi="Arial" w:cs="Arial"/>
                <w:sz w:val="16"/>
                <w:szCs w:val="16"/>
                <w:lang w:val="en-US"/>
              </w:rPr>
              <w:t xml:space="preserve"> SGGW, Warszawa 2011</w:t>
            </w:r>
          </w:p>
          <w:p w:rsidR="00232986" w:rsidRPr="00232986" w:rsidRDefault="00232986" w:rsidP="00232986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CC647C">
              <w:rPr>
                <w:rFonts w:ascii="Arial" w:hAnsi="Arial" w:cs="Arial"/>
                <w:sz w:val="16"/>
                <w:szCs w:val="16"/>
                <w:lang w:val="en-US"/>
              </w:rPr>
              <w:t xml:space="preserve">2. Robin C.T. Wildlife Feeding and Nutrition. </w:t>
            </w:r>
            <w:proofErr w:type="spellStart"/>
            <w:r w:rsidRPr="00232986">
              <w:rPr>
                <w:rFonts w:ascii="Arial" w:hAnsi="Arial" w:cs="Arial"/>
                <w:sz w:val="16"/>
                <w:szCs w:val="16"/>
              </w:rPr>
              <w:t>Acad</w:t>
            </w:r>
            <w:proofErr w:type="spellEnd"/>
            <w:r w:rsidRPr="00232986">
              <w:rPr>
                <w:rFonts w:ascii="Arial" w:hAnsi="Arial" w:cs="Arial"/>
                <w:sz w:val="16"/>
                <w:szCs w:val="16"/>
              </w:rPr>
              <w:t>. Pres. San Diego 1994</w:t>
            </w:r>
          </w:p>
          <w:p w:rsidR="00232986" w:rsidRPr="00232986" w:rsidRDefault="00232986" w:rsidP="00232986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3. </w:t>
            </w:r>
            <w:r w:rsidRPr="00232986">
              <w:rPr>
                <w:rFonts w:ascii="Arial" w:hAnsi="Arial" w:cs="Arial"/>
                <w:sz w:val="16"/>
                <w:szCs w:val="16"/>
              </w:rPr>
              <w:t>Żywienie zwierząt i paszoznawstwo. t. 1</w:t>
            </w:r>
            <w:r>
              <w:rPr>
                <w:rFonts w:ascii="Arial" w:hAnsi="Arial" w:cs="Arial"/>
                <w:sz w:val="16"/>
                <w:szCs w:val="16"/>
              </w:rPr>
              <w:t>-</w:t>
            </w:r>
            <w:r w:rsidRPr="00232986">
              <w:rPr>
                <w:rFonts w:ascii="Arial" w:hAnsi="Arial" w:cs="Arial"/>
                <w:sz w:val="16"/>
                <w:szCs w:val="16"/>
              </w:rPr>
              <w:t>3 (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232986">
              <w:rPr>
                <w:rFonts w:ascii="Arial" w:hAnsi="Arial" w:cs="Arial"/>
                <w:sz w:val="16"/>
                <w:szCs w:val="16"/>
              </w:rPr>
              <w:t>ed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232986">
              <w:rPr>
                <w:rFonts w:ascii="Arial" w:hAnsi="Arial" w:cs="Arial"/>
                <w:sz w:val="16"/>
                <w:szCs w:val="16"/>
              </w:rPr>
              <w:t>) Jamroz</w:t>
            </w:r>
            <w:r>
              <w:rPr>
                <w:rFonts w:ascii="Arial" w:hAnsi="Arial" w:cs="Arial"/>
                <w:sz w:val="16"/>
                <w:szCs w:val="16"/>
              </w:rPr>
              <w:t xml:space="preserve"> D</w:t>
            </w:r>
            <w:r w:rsidRPr="00232986">
              <w:rPr>
                <w:rFonts w:ascii="Arial" w:hAnsi="Arial" w:cs="Arial"/>
                <w:sz w:val="16"/>
                <w:szCs w:val="16"/>
              </w:rPr>
              <w:t>.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32986">
              <w:rPr>
                <w:rFonts w:ascii="Arial" w:hAnsi="Arial" w:cs="Arial"/>
                <w:sz w:val="16"/>
                <w:szCs w:val="16"/>
              </w:rPr>
              <w:t xml:space="preserve">Wydawnictwo Naukowe PWN, 2004; </w:t>
            </w:r>
          </w:p>
          <w:p w:rsidR="0016485A" w:rsidRPr="00C56A73" w:rsidRDefault="00232986" w:rsidP="00232986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4. </w:t>
            </w:r>
            <w:r w:rsidRPr="00232986">
              <w:rPr>
                <w:rFonts w:ascii="Arial" w:hAnsi="Arial" w:cs="Arial"/>
                <w:sz w:val="16"/>
                <w:szCs w:val="16"/>
              </w:rPr>
              <w:t xml:space="preserve">Podstawy żywienia zwierząt" (Red) M. </w:t>
            </w:r>
            <w:proofErr w:type="spellStart"/>
            <w:r w:rsidRPr="00232986">
              <w:rPr>
                <w:rFonts w:ascii="Arial" w:hAnsi="Arial" w:cs="Arial"/>
                <w:sz w:val="16"/>
                <w:szCs w:val="16"/>
              </w:rPr>
              <w:t>Dymnicka</w:t>
            </w:r>
            <w:proofErr w:type="spellEnd"/>
            <w:r w:rsidRPr="00232986">
              <w:rPr>
                <w:rFonts w:ascii="Arial" w:hAnsi="Arial" w:cs="Arial"/>
                <w:sz w:val="16"/>
                <w:szCs w:val="16"/>
              </w:rPr>
              <w:t>, L. Sokół, Wydawnictwo SGGW, Warszawa, 2001</w:t>
            </w:r>
          </w:p>
        </w:tc>
      </w:tr>
      <w:tr w:rsidR="00ED11F9" w:rsidRPr="00C56A73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Pr="003A347A" w:rsidRDefault="00ED11F9" w:rsidP="00CD0414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3A347A">
              <w:rPr>
                <w:rFonts w:ascii="Arial" w:hAnsi="Arial" w:cs="Arial"/>
                <w:sz w:val="16"/>
                <w:szCs w:val="16"/>
              </w:rPr>
              <w:t>UWAGI</w:t>
            </w:r>
          </w:p>
        </w:tc>
      </w:tr>
    </w:tbl>
    <w:p w:rsidR="00B166F7" w:rsidRDefault="00ED11F9" w:rsidP="00ED11F9">
      <w:pPr>
        <w:rPr>
          <w:rFonts w:ascii="Arial" w:hAnsi="Arial" w:cs="Arial"/>
          <w:sz w:val="16"/>
        </w:rPr>
      </w:pPr>
      <w:r w:rsidRPr="00C56A73">
        <w:rPr>
          <w:rFonts w:ascii="Arial" w:hAnsi="Arial" w:cs="Arial"/>
          <w:sz w:val="16"/>
        </w:rPr>
        <w:t>Wskaźniki ilościowe charakteryzujące moduł/przedmiot:</w:t>
      </w:r>
    </w:p>
    <w:p w:rsidR="00ED11F9" w:rsidRPr="00C56A73" w:rsidRDefault="00ED11F9" w:rsidP="00ED11F9">
      <w:pPr>
        <w:rPr>
          <w:rFonts w:ascii="Arial" w:hAnsi="Arial" w:cs="Arial"/>
          <w:sz w:val="16"/>
        </w:rPr>
      </w:pP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C56A73" w:rsidTr="006478A0">
        <w:trPr>
          <w:trHeight w:val="536"/>
        </w:trPr>
        <w:tc>
          <w:tcPr>
            <w:tcW w:w="9070" w:type="dxa"/>
            <w:vAlign w:val="center"/>
          </w:tcPr>
          <w:p w:rsidR="00ED11F9" w:rsidRPr="00C56A73" w:rsidRDefault="00ED11F9" w:rsidP="008F7E6F">
            <w:pPr>
              <w:rPr>
                <w:rFonts w:ascii="Arial" w:hAnsi="Arial" w:cs="Arial"/>
                <w:sz w:val="18"/>
                <w:szCs w:val="18"/>
                <w:vertAlign w:val="superscript"/>
              </w:rPr>
            </w:pPr>
            <w:r w:rsidRPr="00C56A73">
              <w:rPr>
                <w:rFonts w:ascii="Arial" w:hAnsi="Arial" w:cs="Arial"/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C56A73">
              <w:rPr>
                <w:rFonts w:ascii="Arial" w:hAnsi="Arial" w:cs="Arial"/>
                <w:bCs/>
                <w:sz w:val="18"/>
                <w:szCs w:val="18"/>
              </w:rPr>
              <w:t xml:space="preserve"> dla zajęć</w:t>
            </w:r>
            <w:r w:rsidRPr="00C56A73">
              <w:rPr>
                <w:rFonts w:ascii="Arial" w:hAnsi="Arial" w:cs="Arial"/>
                <w:bCs/>
                <w:sz w:val="18"/>
                <w:szCs w:val="18"/>
              </w:rPr>
              <w:t xml:space="preserve"> efektów </w:t>
            </w:r>
            <w:r w:rsidR="008F7E6F" w:rsidRPr="00C56A73">
              <w:rPr>
                <w:rFonts w:ascii="Arial" w:hAnsi="Arial" w:cs="Arial"/>
                <w:bCs/>
                <w:sz w:val="18"/>
                <w:szCs w:val="18"/>
              </w:rPr>
              <w:t>uczenia się</w:t>
            </w:r>
            <w:r w:rsidRPr="00C56A73">
              <w:rPr>
                <w:rFonts w:ascii="Arial" w:hAnsi="Arial" w:cs="Arial"/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C56A73" w:rsidRDefault="00436173" w:rsidP="006478A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0</w:t>
            </w:r>
            <w:r w:rsidR="00677EB5">
              <w:rPr>
                <w:rFonts w:ascii="Arial" w:hAnsi="Arial" w:cs="Arial"/>
                <w:b/>
                <w:bCs/>
                <w:sz w:val="18"/>
                <w:szCs w:val="18"/>
              </w:rPr>
              <w:t>0</w:t>
            </w:r>
            <w:r w:rsidR="00ED11F9" w:rsidRPr="00C56A7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C56A73" w:rsidTr="006478A0">
        <w:trPr>
          <w:trHeight w:val="476"/>
        </w:trPr>
        <w:tc>
          <w:tcPr>
            <w:tcW w:w="9070" w:type="dxa"/>
            <w:vAlign w:val="center"/>
          </w:tcPr>
          <w:p w:rsidR="00ED11F9" w:rsidRPr="00C56A73" w:rsidRDefault="00ED11F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C56A73">
              <w:rPr>
                <w:rFonts w:ascii="Arial" w:hAnsi="Arial" w:cs="Arial"/>
                <w:bCs/>
                <w:sz w:val="18"/>
                <w:szCs w:val="18"/>
              </w:rPr>
              <w:t xml:space="preserve"> lub innych osób prowadzących zajęcia</w:t>
            </w:r>
            <w:r w:rsidRPr="00C56A73">
              <w:rPr>
                <w:rFonts w:ascii="Arial" w:hAnsi="Arial" w:cs="Arial"/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C56A73" w:rsidRDefault="006E5F13" w:rsidP="006478A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,25</w:t>
            </w:r>
            <w:r w:rsidR="00ED11F9" w:rsidRPr="00C56A7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Pr="00C56A73" w:rsidRDefault="00ED11F9" w:rsidP="00ED11F9">
      <w:pPr>
        <w:rPr>
          <w:rFonts w:ascii="Arial" w:hAnsi="Arial" w:cs="Arial"/>
        </w:rPr>
      </w:pPr>
    </w:p>
    <w:p w:rsidR="00ED11F9" w:rsidRPr="00C56A73" w:rsidRDefault="00ED11F9" w:rsidP="00ED11F9">
      <w:pPr>
        <w:rPr>
          <w:rFonts w:ascii="Arial" w:hAnsi="Arial" w:cs="Arial"/>
          <w:sz w:val="16"/>
        </w:rPr>
      </w:pPr>
      <w:r w:rsidRPr="00C56A73">
        <w:rPr>
          <w:rFonts w:ascii="Arial" w:hAnsi="Arial" w:cs="Arial"/>
          <w:sz w:val="18"/>
        </w:rPr>
        <w:t xml:space="preserve">Tabela zgodności kierunkowych efektów </w:t>
      </w:r>
      <w:r w:rsidR="00EE4F54" w:rsidRPr="00C56A73">
        <w:rPr>
          <w:rFonts w:ascii="Arial" w:hAnsi="Arial" w:cs="Arial"/>
          <w:sz w:val="18"/>
        </w:rPr>
        <w:t>uczenia się</w:t>
      </w:r>
      <w:r w:rsidRPr="00C56A73">
        <w:rPr>
          <w:rFonts w:ascii="Arial" w:hAnsi="Arial" w:cs="Arial"/>
          <w:sz w:val="18"/>
        </w:rPr>
        <w:t xml:space="preserve"> z efektami przedmiotu:</w:t>
      </w:r>
    </w:p>
    <w:p w:rsidR="00ED11F9" w:rsidRPr="00C56A73" w:rsidRDefault="00ED11F9" w:rsidP="00ED11F9">
      <w:pPr>
        <w:rPr>
          <w:rFonts w:ascii="Arial" w:hAnsi="Arial" w:cs="Arial"/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6"/>
        <w:gridCol w:w="4560"/>
        <w:gridCol w:w="2999"/>
        <w:gridCol w:w="1387"/>
      </w:tblGrid>
      <w:tr w:rsidR="0093211F" w:rsidRPr="00C56A73" w:rsidTr="0095394E">
        <w:tc>
          <w:tcPr>
            <w:tcW w:w="1547" w:type="dxa"/>
            <w:vAlign w:val="center"/>
          </w:tcPr>
          <w:p w:rsidR="0093211F" w:rsidRPr="00C56A73" w:rsidRDefault="0093211F" w:rsidP="0095394E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  <w:vAlign w:val="center"/>
          </w:tcPr>
          <w:p w:rsidR="0093211F" w:rsidRPr="00C56A73" w:rsidRDefault="0093211F" w:rsidP="0095394E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  <w:vAlign w:val="center"/>
          </w:tcPr>
          <w:p w:rsidR="0093211F" w:rsidRPr="00C56A73" w:rsidRDefault="0093211F" w:rsidP="0095394E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  <w:vAlign w:val="center"/>
          </w:tcPr>
          <w:p w:rsidR="0093211F" w:rsidRPr="00C56A73" w:rsidRDefault="0093211F" w:rsidP="0095394E">
            <w:pPr>
              <w:jc w:val="center"/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</w:pPr>
            <w:r w:rsidRPr="00C56A73">
              <w:rPr>
                <w:rFonts w:ascii="Arial" w:hAnsi="Arial" w:cs="Arial"/>
                <w:sz w:val="18"/>
                <w:szCs w:val="18"/>
              </w:rPr>
              <w:t>Oddziaływanie zajęć na efekt kierunkowy*</w:t>
            </w:r>
            <w:r w:rsidRPr="00C56A73">
              <w:rPr>
                <w:rFonts w:ascii="Arial" w:hAnsi="Arial" w:cs="Arial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:rsidR="0093211F" w:rsidRPr="00485DF2" w:rsidRDefault="00485DF2" w:rsidP="00B42DB9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Zna i rozumie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metody oceny jakości i wartości pokarmowej pasz i pokarmów stosowanych w żywieniu zwierząt oraz zna sposoby zachowań żywieniowych, poszukiwania i zdobywania pokarmu </w:t>
            </w:r>
            <w:r>
              <w:rPr>
                <w:rFonts w:ascii="Arial" w:hAnsi="Arial" w:cs="Arial"/>
                <w:sz w:val="16"/>
                <w:szCs w:val="16"/>
              </w:rPr>
              <w:t>przez zwierzęta dziko żyjące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W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9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>Wiedza -</w:t>
            </w:r>
          </w:p>
        </w:tc>
        <w:tc>
          <w:tcPr>
            <w:tcW w:w="4563" w:type="dxa"/>
          </w:tcPr>
          <w:p w:rsidR="0093211F" w:rsidRPr="00C56A73" w:rsidRDefault="00B42DB9" w:rsidP="00485DF2">
            <w:pPr>
              <w:spacing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Z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na zasady odżywiania się w </w:t>
            </w:r>
            <w:r w:rsidR="00485DF2" w:rsidRPr="00C4572D">
              <w:rPr>
                <w:rFonts w:ascii="Arial" w:hAnsi="Arial" w:cs="Arial"/>
                <w:sz w:val="16"/>
                <w:szCs w:val="16"/>
              </w:rPr>
              <w:t>warunkach naturalnych zwierząt należących do rzędów: parzystokopytne, nieparzystokopytne, gryzonie, zajęczaki, oraz zasady ich żywienia w warunkach hodowli zamkniętej i w ogrodach zoologicznych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W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9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</w:p>
        </w:tc>
        <w:tc>
          <w:tcPr>
            <w:tcW w:w="4563" w:type="dxa"/>
          </w:tcPr>
          <w:p w:rsidR="0093211F" w:rsidRPr="00C56A73" w:rsidRDefault="0093211F" w:rsidP="00485DF2">
            <w:pPr>
              <w:spacing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001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81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:rsidR="0093211F" w:rsidRPr="00485DF2" w:rsidRDefault="00485DF2" w:rsidP="00485DF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Potrafi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definiować i tłumaczyć podstawowe procesy fizjologiczne i biochemiczne związane z trawieniem i wykorzystywaniem składników pokarmowych przez zwierzęta  roślinożerne i wszystkożerne</w:t>
            </w:r>
            <w:r w:rsidR="00EA33F6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U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1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:rsidR="0093211F" w:rsidRPr="00485DF2" w:rsidRDefault="00B42DB9" w:rsidP="00B42DB9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mie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normować pasze i </w:t>
            </w:r>
            <w:r>
              <w:rPr>
                <w:rFonts w:ascii="Arial" w:hAnsi="Arial" w:cs="Arial"/>
                <w:sz w:val="16"/>
                <w:szCs w:val="16"/>
              </w:rPr>
              <w:t>określić</w:t>
            </w:r>
            <w:r w:rsidR="00485DF2" w:rsidRPr="00C4572D">
              <w:rPr>
                <w:rFonts w:ascii="Arial" w:hAnsi="Arial" w:cs="Arial"/>
                <w:sz w:val="16"/>
                <w:szCs w:val="16"/>
              </w:rPr>
              <w:t xml:space="preserve"> zapotrzebowanie pokarmowe zwierząt w ogrodach zoolog</w:t>
            </w:r>
            <w:r w:rsidR="00485DF2">
              <w:rPr>
                <w:rFonts w:ascii="Arial" w:hAnsi="Arial" w:cs="Arial"/>
                <w:sz w:val="16"/>
                <w:szCs w:val="16"/>
              </w:rPr>
              <w:t>icznych i hodowlach zamkniętych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U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3</w:t>
            </w:r>
            <w:r w:rsidR="00015AA4">
              <w:rPr>
                <w:rFonts w:ascii="Arial" w:hAnsi="Arial" w:cs="Arial"/>
                <w:bCs/>
                <w:sz w:val="18"/>
                <w:szCs w:val="18"/>
              </w:rPr>
              <w:t>, K_U12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485DF2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>Umiejętności -</w:t>
            </w:r>
          </w:p>
        </w:tc>
        <w:tc>
          <w:tcPr>
            <w:tcW w:w="4563" w:type="dxa"/>
          </w:tcPr>
          <w:p w:rsidR="0093211F" w:rsidRPr="00C56A73" w:rsidRDefault="00485DF2" w:rsidP="00485DF2">
            <w:pPr>
              <w:spacing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trafi </w:t>
            </w:r>
            <w:r w:rsidRPr="00C4572D">
              <w:rPr>
                <w:rFonts w:ascii="Arial" w:hAnsi="Arial" w:cs="Arial"/>
                <w:sz w:val="16"/>
                <w:szCs w:val="16"/>
              </w:rPr>
              <w:t>zaplanować bazę pokarmową dla zwierząt dzikich w warunkach hodowli zamkniętej w oparciu o znajomość potrzeb pokarmowych zwierząt i znajomość wartości odżywczej i dietetyczne</w:t>
            </w:r>
            <w:r>
              <w:rPr>
                <w:rFonts w:ascii="Arial" w:hAnsi="Arial" w:cs="Arial"/>
                <w:sz w:val="16"/>
                <w:szCs w:val="16"/>
              </w:rPr>
              <w:t>j pasz i produktów spożywczych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U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4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:rsidR="0093211F" w:rsidRPr="00C56A73" w:rsidRDefault="00485DF2" w:rsidP="00485DF2">
            <w:pPr>
              <w:spacing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Gotów do wzięcia odpowiedzialności za zorganizowanie właściwego żywienia zwierząt </w:t>
            </w:r>
            <w:r w:rsidRPr="00C4572D">
              <w:rPr>
                <w:rFonts w:ascii="Arial" w:hAnsi="Arial" w:cs="Arial"/>
                <w:sz w:val="16"/>
                <w:szCs w:val="16"/>
              </w:rPr>
              <w:t xml:space="preserve"> w</w:t>
            </w:r>
            <w:r>
              <w:rPr>
                <w:rFonts w:ascii="Arial" w:hAnsi="Arial" w:cs="Arial"/>
                <w:sz w:val="16"/>
                <w:szCs w:val="16"/>
              </w:rPr>
              <w:t xml:space="preserve"> warunkach hodowli zamkniętej, </w:t>
            </w:r>
            <w:r w:rsidRPr="00C4572D">
              <w:rPr>
                <w:rFonts w:ascii="Arial" w:hAnsi="Arial" w:cs="Arial"/>
                <w:sz w:val="16"/>
                <w:szCs w:val="16"/>
              </w:rPr>
              <w:t>w ogrodach zoologicznych</w:t>
            </w:r>
            <w:r>
              <w:rPr>
                <w:rFonts w:ascii="Arial" w:hAnsi="Arial" w:cs="Arial"/>
                <w:sz w:val="16"/>
                <w:szCs w:val="16"/>
              </w:rPr>
              <w:t xml:space="preserve"> i dokarmianie zwierząt wolno żyjących</w:t>
            </w:r>
          </w:p>
        </w:tc>
        <w:tc>
          <w:tcPr>
            <w:tcW w:w="300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K_K05, </w:t>
            </w:r>
            <w:r w:rsidR="00FD26F7">
              <w:rPr>
                <w:rFonts w:ascii="Arial" w:hAnsi="Arial" w:cs="Arial"/>
                <w:bCs/>
                <w:sz w:val="18"/>
                <w:szCs w:val="18"/>
              </w:rPr>
              <w:t>K_K</w:t>
            </w:r>
            <w:r>
              <w:rPr>
                <w:rFonts w:ascii="Arial" w:hAnsi="Arial" w:cs="Arial"/>
                <w:bCs/>
                <w:sz w:val="18"/>
                <w:szCs w:val="18"/>
              </w:rPr>
              <w:t>06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  <w:tr w:rsidR="0093211F" w:rsidRPr="00C56A73" w:rsidTr="0093211F">
        <w:tc>
          <w:tcPr>
            <w:tcW w:w="1547" w:type="dxa"/>
          </w:tcPr>
          <w:p w:rsidR="0093211F" w:rsidRPr="00C56A73" w:rsidRDefault="0093211F" w:rsidP="006478A0">
            <w:pPr>
              <w:rPr>
                <w:rFonts w:ascii="Arial" w:hAnsi="Arial" w:cs="Arial"/>
                <w:bCs/>
                <w:color w:val="A6A6A6"/>
                <w:sz w:val="18"/>
                <w:szCs w:val="18"/>
              </w:rPr>
            </w:pPr>
            <w:r w:rsidRPr="00C56A73">
              <w:rPr>
                <w:rFonts w:ascii="Arial" w:hAnsi="Arial" w:cs="Arial"/>
                <w:bCs/>
                <w:color w:val="A6A6A6"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:rsidR="0093211F" w:rsidRPr="00C56A73" w:rsidRDefault="00485DF2" w:rsidP="00485DF2">
            <w:pPr>
              <w:spacing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Gotów do podjęcia współpracy z ekspertami i </w:t>
            </w:r>
            <w:r w:rsidRPr="00C4572D">
              <w:rPr>
                <w:rFonts w:ascii="Arial" w:hAnsi="Arial" w:cs="Arial"/>
                <w:sz w:val="16"/>
                <w:szCs w:val="16"/>
              </w:rPr>
              <w:t>działania w organizacjach i związkach powoła</w:t>
            </w:r>
            <w:r>
              <w:rPr>
                <w:rFonts w:ascii="Arial" w:hAnsi="Arial" w:cs="Arial"/>
                <w:sz w:val="16"/>
                <w:szCs w:val="16"/>
              </w:rPr>
              <w:t xml:space="preserve">nych ds. ochrony i hodowli </w:t>
            </w:r>
            <w:r w:rsidRPr="00C4572D">
              <w:rPr>
                <w:rFonts w:ascii="Arial" w:hAnsi="Arial" w:cs="Arial"/>
                <w:sz w:val="16"/>
                <w:szCs w:val="16"/>
              </w:rPr>
              <w:t>zwier</w:t>
            </w:r>
            <w:r>
              <w:rPr>
                <w:rFonts w:ascii="Arial" w:hAnsi="Arial" w:cs="Arial"/>
                <w:sz w:val="16"/>
                <w:szCs w:val="16"/>
              </w:rPr>
              <w:t>ząt</w:t>
            </w:r>
          </w:p>
        </w:tc>
        <w:tc>
          <w:tcPr>
            <w:tcW w:w="3001" w:type="dxa"/>
          </w:tcPr>
          <w:p w:rsidR="0093211F" w:rsidRPr="00C56A73" w:rsidRDefault="00FD26F7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K_K</w:t>
            </w:r>
            <w:r w:rsidR="00B42DB9">
              <w:rPr>
                <w:rFonts w:ascii="Arial" w:hAnsi="Arial" w:cs="Arial"/>
                <w:bCs/>
                <w:sz w:val="18"/>
                <w:szCs w:val="18"/>
              </w:rPr>
              <w:t>01</w:t>
            </w:r>
          </w:p>
        </w:tc>
        <w:tc>
          <w:tcPr>
            <w:tcW w:w="1381" w:type="dxa"/>
          </w:tcPr>
          <w:p w:rsidR="0093211F" w:rsidRPr="00C56A73" w:rsidRDefault="00B42DB9" w:rsidP="006478A0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</w:tr>
    </w:tbl>
    <w:p w:rsidR="0093211F" w:rsidRPr="00C56A73" w:rsidRDefault="0093211F" w:rsidP="0093211F">
      <w:pPr>
        <w:pStyle w:val="Default"/>
        <w:spacing w:line="360" w:lineRule="auto"/>
        <w:ind w:left="1" w:hanging="1"/>
        <w:jc w:val="both"/>
        <w:rPr>
          <w:rFonts w:ascii="Arial" w:hAnsi="Arial" w:cs="Arial"/>
          <w:color w:val="auto"/>
          <w:sz w:val="20"/>
          <w:szCs w:val="20"/>
        </w:rPr>
      </w:pPr>
    </w:p>
    <w:p w:rsidR="0093211F" w:rsidRPr="00C56A73" w:rsidRDefault="0093211F" w:rsidP="0093211F">
      <w:pPr>
        <w:pStyle w:val="Default"/>
        <w:spacing w:line="360" w:lineRule="auto"/>
        <w:ind w:left="1" w:hanging="1"/>
        <w:jc w:val="both"/>
        <w:rPr>
          <w:rFonts w:ascii="Arial" w:hAnsi="Arial" w:cs="Arial"/>
          <w:color w:val="auto"/>
          <w:sz w:val="20"/>
          <w:szCs w:val="20"/>
        </w:rPr>
      </w:pPr>
      <w:r w:rsidRPr="00C56A73">
        <w:rPr>
          <w:rFonts w:ascii="Arial" w:hAnsi="Arial" w:cs="Arial"/>
          <w:color w:val="auto"/>
          <w:sz w:val="20"/>
          <w:szCs w:val="20"/>
        </w:rPr>
        <w:t>*)</w:t>
      </w:r>
    </w:p>
    <w:p w:rsidR="0093211F" w:rsidRPr="00C56A73" w:rsidRDefault="0093211F" w:rsidP="0093211F">
      <w:pPr>
        <w:pStyle w:val="Default"/>
        <w:spacing w:line="360" w:lineRule="auto"/>
        <w:ind w:left="1" w:hanging="1"/>
        <w:jc w:val="both"/>
        <w:rPr>
          <w:rFonts w:ascii="Arial" w:hAnsi="Arial" w:cs="Arial"/>
          <w:color w:val="auto"/>
          <w:sz w:val="20"/>
          <w:szCs w:val="20"/>
        </w:rPr>
      </w:pPr>
      <w:r w:rsidRPr="00C56A73">
        <w:rPr>
          <w:rFonts w:ascii="Arial" w:hAnsi="Arial" w:cs="Arial"/>
          <w:color w:val="auto"/>
          <w:sz w:val="20"/>
          <w:szCs w:val="20"/>
        </w:rPr>
        <w:t>3 – </w:t>
      </w:r>
      <w:r w:rsidR="009B21A4" w:rsidRPr="00C56A73">
        <w:rPr>
          <w:rFonts w:ascii="Arial" w:hAnsi="Arial" w:cs="Arial"/>
          <w:color w:val="auto"/>
          <w:sz w:val="20"/>
          <w:szCs w:val="20"/>
        </w:rPr>
        <w:t>zaawansowany</w:t>
      </w:r>
      <w:r w:rsidRPr="00C56A73">
        <w:rPr>
          <w:rFonts w:ascii="Arial" w:hAnsi="Arial" w:cs="Arial"/>
          <w:color w:val="auto"/>
          <w:sz w:val="20"/>
          <w:szCs w:val="20"/>
        </w:rPr>
        <w:t xml:space="preserve"> i szczegółowy, </w:t>
      </w:r>
    </w:p>
    <w:p w:rsidR="0093211F" w:rsidRPr="00C56A73" w:rsidRDefault="0093211F" w:rsidP="0093211F">
      <w:pPr>
        <w:pStyle w:val="Default"/>
        <w:spacing w:line="360" w:lineRule="auto"/>
        <w:ind w:left="1" w:hanging="1"/>
        <w:jc w:val="both"/>
        <w:rPr>
          <w:rFonts w:ascii="Arial" w:hAnsi="Arial" w:cs="Arial"/>
          <w:color w:val="auto"/>
          <w:sz w:val="20"/>
          <w:szCs w:val="20"/>
        </w:rPr>
      </w:pPr>
      <w:r w:rsidRPr="00C56A73">
        <w:rPr>
          <w:rFonts w:ascii="Arial" w:hAnsi="Arial" w:cs="Arial"/>
          <w:color w:val="auto"/>
          <w:sz w:val="20"/>
          <w:szCs w:val="20"/>
        </w:rPr>
        <w:t>2 – </w:t>
      </w:r>
      <w:r w:rsidR="009B21A4" w:rsidRPr="00C56A73">
        <w:rPr>
          <w:rFonts w:ascii="Arial" w:hAnsi="Arial" w:cs="Arial"/>
          <w:color w:val="auto"/>
          <w:sz w:val="20"/>
          <w:szCs w:val="20"/>
        </w:rPr>
        <w:t>znaczący</w:t>
      </w:r>
      <w:r w:rsidRPr="00C56A73">
        <w:rPr>
          <w:rFonts w:ascii="Arial" w:hAnsi="Arial" w:cs="Arial"/>
          <w:color w:val="auto"/>
          <w:sz w:val="20"/>
          <w:szCs w:val="20"/>
        </w:rPr>
        <w:t>,</w:t>
      </w:r>
    </w:p>
    <w:p w:rsidR="0093211F" w:rsidRPr="00C56A73" w:rsidRDefault="0093211F" w:rsidP="0093211F">
      <w:pPr>
        <w:pStyle w:val="Default"/>
        <w:spacing w:line="360" w:lineRule="auto"/>
        <w:ind w:left="1" w:hanging="1"/>
        <w:jc w:val="both"/>
        <w:rPr>
          <w:rFonts w:ascii="Arial" w:hAnsi="Arial" w:cs="Arial"/>
          <w:color w:val="auto"/>
          <w:sz w:val="20"/>
          <w:szCs w:val="20"/>
        </w:rPr>
      </w:pPr>
      <w:r w:rsidRPr="00C56A73">
        <w:rPr>
          <w:rFonts w:ascii="Arial" w:hAnsi="Arial" w:cs="Arial"/>
          <w:color w:val="auto"/>
          <w:sz w:val="20"/>
          <w:szCs w:val="20"/>
        </w:rPr>
        <w:t>1 – podstawowy,</w:t>
      </w:r>
    </w:p>
    <w:p w:rsidR="00B2721F" w:rsidRPr="00C56A73" w:rsidRDefault="00B2721F">
      <w:pPr>
        <w:rPr>
          <w:rFonts w:ascii="Arial" w:hAnsi="Arial" w:cs="Arial"/>
        </w:rPr>
      </w:pPr>
    </w:p>
    <w:sectPr w:rsidR="00B2721F" w:rsidRPr="00C56A73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4143" w:rsidRDefault="00D04143" w:rsidP="002C0CA5">
      <w:pPr>
        <w:spacing w:line="240" w:lineRule="auto"/>
      </w:pPr>
      <w:r>
        <w:separator/>
      </w:r>
    </w:p>
  </w:endnote>
  <w:endnote w:type="continuationSeparator" w:id="0">
    <w:p w:rsidR="00D04143" w:rsidRDefault="00D04143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4143" w:rsidRDefault="00D04143" w:rsidP="002C0CA5">
      <w:pPr>
        <w:spacing w:line="240" w:lineRule="auto"/>
      </w:pPr>
      <w:r>
        <w:separator/>
      </w:r>
    </w:p>
  </w:footnote>
  <w:footnote w:type="continuationSeparator" w:id="0">
    <w:p w:rsidR="00D04143" w:rsidRDefault="00D04143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jI1tTA0MDcwMDJV0lEKTi0uzszPAykwrgUAlXMdQSwAAAA="/>
  </w:docVars>
  <w:rsids>
    <w:rsidRoot w:val="00ED11F9"/>
    <w:rsid w:val="00004E0E"/>
    <w:rsid w:val="00015AA4"/>
    <w:rsid w:val="0002306B"/>
    <w:rsid w:val="000834BC"/>
    <w:rsid w:val="000941CF"/>
    <w:rsid w:val="000C4232"/>
    <w:rsid w:val="000D10C4"/>
    <w:rsid w:val="000D1125"/>
    <w:rsid w:val="000D23B1"/>
    <w:rsid w:val="0016485A"/>
    <w:rsid w:val="001F4326"/>
    <w:rsid w:val="001F4EF7"/>
    <w:rsid w:val="00207BBF"/>
    <w:rsid w:val="0022617E"/>
    <w:rsid w:val="00232986"/>
    <w:rsid w:val="0023719B"/>
    <w:rsid w:val="00260757"/>
    <w:rsid w:val="002A7D22"/>
    <w:rsid w:val="002C0CA5"/>
    <w:rsid w:val="00341D25"/>
    <w:rsid w:val="00342467"/>
    <w:rsid w:val="0036131B"/>
    <w:rsid w:val="003A347A"/>
    <w:rsid w:val="003B680D"/>
    <w:rsid w:val="003E3F12"/>
    <w:rsid w:val="004236DF"/>
    <w:rsid w:val="0042742B"/>
    <w:rsid w:val="00436173"/>
    <w:rsid w:val="00444F84"/>
    <w:rsid w:val="0047505C"/>
    <w:rsid w:val="00485DF2"/>
    <w:rsid w:val="004A6D7D"/>
    <w:rsid w:val="004F5168"/>
    <w:rsid w:val="00560D63"/>
    <w:rsid w:val="00572EAD"/>
    <w:rsid w:val="00586D03"/>
    <w:rsid w:val="00591219"/>
    <w:rsid w:val="005F368F"/>
    <w:rsid w:val="00632A92"/>
    <w:rsid w:val="00654863"/>
    <w:rsid w:val="006559E9"/>
    <w:rsid w:val="006674DC"/>
    <w:rsid w:val="00677EB5"/>
    <w:rsid w:val="0069283E"/>
    <w:rsid w:val="006A0528"/>
    <w:rsid w:val="006C766B"/>
    <w:rsid w:val="006E5F13"/>
    <w:rsid w:val="006E7B35"/>
    <w:rsid w:val="0072568B"/>
    <w:rsid w:val="00733CF0"/>
    <w:rsid w:val="00735F91"/>
    <w:rsid w:val="0077686D"/>
    <w:rsid w:val="007805C2"/>
    <w:rsid w:val="007A1196"/>
    <w:rsid w:val="007B13B5"/>
    <w:rsid w:val="007B2350"/>
    <w:rsid w:val="007B795B"/>
    <w:rsid w:val="007C18AC"/>
    <w:rsid w:val="007C1FB7"/>
    <w:rsid w:val="007D736E"/>
    <w:rsid w:val="00800F78"/>
    <w:rsid w:val="00860FAB"/>
    <w:rsid w:val="00890B90"/>
    <w:rsid w:val="008C5679"/>
    <w:rsid w:val="008D1D24"/>
    <w:rsid w:val="008F097C"/>
    <w:rsid w:val="008F3CA7"/>
    <w:rsid w:val="008F7E6F"/>
    <w:rsid w:val="0090533B"/>
    <w:rsid w:val="00925376"/>
    <w:rsid w:val="0093211F"/>
    <w:rsid w:val="00942E6D"/>
    <w:rsid w:val="0095394E"/>
    <w:rsid w:val="00965A2D"/>
    <w:rsid w:val="00966E0B"/>
    <w:rsid w:val="00971161"/>
    <w:rsid w:val="00984F53"/>
    <w:rsid w:val="00985749"/>
    <w:rsid w:val="00990D9F"/>
    <w:rsid w:val="009B21A4"/>
    <w:rsid w:val="009E71F1"/>
    <w:rsid w:val="009F7E58"/>
    <w:rsid w:val="00A43564"/>
    <w:rsid w:val="00A606CA"/>
    <w:rsid w:val="00A72B61"/>
    <w:rsid w:val="00A82087"/>
    <w:rsid w:val="00AD550A"/>
    <w:rsid w:val="00AE3ABC"/>
    <w:rsid w:val="00B166F7"/>
    <w:rsid w:val="00B2721F"/>
    <w:rsid w:val="00B42DB9"/>
    <w:rsid w:val="00B56986"/>
    <w:rsid w:val="00BC6B31"/>
    <w:rsid w:val="00BF3C83"/>
    <w:rsid w:val="00BF62F6"/>
    <w:rsid w:val="00C06293"/>
    <w:rsid w:val="00C24FF3"/>
    <w:rsid w:val="00C41631"/>
    <w:rsid w:val="00C4572D"/>
    <w:rsid w:val="00C5071D"/>
    <w:rsid w:val="00C56A73"/>
    <w:rsid w:val="00C715BD"/>
    <w:rsid w:val="00C80426"/>
    <w:rsid w:val="00CB4385"/>
    <w:rsid w:val="00CC647C"/>
    <w:rsid w:val="00CD0414"/>
    <w:rsid w:val="00D04143"/>
    <w:rsid w:val="00D07CFA"/>
    <w:rsid w:val="00DB036D"/>
    <w:rsid w:val="00DB2597"/>
    <w:rsid w:val="00E13230"/>
    <w:rsid w:val="00E20AF1"/>
    <w:rsid w:val="00E335AF"/>
    <w:rsid w:val="00E8630D"/>
    <w:rsid w:val="00EA33F6"/>
    <w:rsid w:val="00EB4C06"/>
    <w:rsid w:val="00ED11F9"/>
    <w:rsid w:val="00ED1B6A"/>
    <w:rsid w:val="00EE4F54"/>
    <w:rsid w:val="00EF6103"/>
    <w:rsid w:val="00F17173"/>
    <w:rsid w:val="00F31A00"/>
    <w:rsid w:val="00F35620"/>
    <w:rsid w:val="00F5310E"/>
    <w:rsid w:val="00F606AF"/>
    <w:rsid w:val="00F9016B"/>
    <w:rsid w:val="00F91853"/>
    <w:rsid w:val="00FA5887"/>
    <w:rsid w:val="00FA6049"/>
    <w:rsid w:val="00FB2DB7"/>
    <w:rsid w:val="00FC025F"/>
    <w:rsid w:val="00FC1685"/>
    <w:rsid w:val="00FD2466"/>
    <w:rsid w:val="00FD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E09F5"/>
  <w15:docId w15:val="{FAF52FC1-87B1-4939-880D-B3CFAA920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71</Words>
  <Characters>6680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Ewa Czekryszew</cp:lastModifiedBy>
  <cp:revision>6</cp:revision>
  <cp:lastPrinted>2019-04-18T12:44:00Z</cp:lastPrinted>
  <dcterms:created xsi:type="dcterms:W3CDTF">2022-02-16T16:09:00Z</dcterms:created>
  <dcterms:modified xsi:type="dcterms:W3CDTF">2022-02-18T10:21:00Z</dcterms:modified>
</cp:coreProperties>
</file>